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51a5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837eb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7a268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c1a06e6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afa82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c92343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8c8640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159b70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9f4be32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5fe7e0d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31575e16"/>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c7efe5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4f9bac6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5ee06984"/>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8aa9b9dd"/>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89930a2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6add1eb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10504a06"/>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7T15:18:34Z</dcterms:created>
  <dcterms:modified xsi:type="dcterms:W3CDTF">2022-05-07T15:18:34Z</dcterms:modified>
</cp:coreProperties>
</file>